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EBD49" w14:textId="77777777" w:rsidR="00B75E6F" w:rsidRDefault="00B75E6F" w:rsidP="00B75E6F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  <w:lang w:bidi="fa-IR"/>
        </w:rPr>
        <w:drawing>
          <wp:anchor distT="0" distB="0" distL="114300" distR="114300" simplePos="0" relativeHeight="251659264" behindDoc="0" locked="0" layoutInCell="1" allowOverlap="1" wp14:anchorId="725B7F42" wp14:editId="3B2DF067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E052FD" w14:textId="77777777" w:rsidR="00B75E6F" w:rsidRDefault="00B75E6F" w:rsidP="00B75E6F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DDC99F6" w14:textId="77777777" w:rsidR="00B75E6F" w:rsidRDefault="00B75E6F" w:rsidP="00B75E6F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30B5B57" w14:textId="77777777" w:rsidR="00B75E6F" w:rsidRDefault="00B75E6F" w:rsidP="00B75E6F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15BC04CE" w14:textId="77777777" w:rsidR="00B75E6F" w:rsidRDefault="00B75E6F" w:rsidP="00B75E6F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69111166" w14:textId="77777777" w:rsidR="00B75E6F" w:rsidRPr="00EB6DB3" w:rsidRDefault="00B75E6F" w:rsidP="00B75E6F">
      <w:pPr>
        <w:bidi/>
        <w:spacing w:after="0"/>
        <w:rPr>
          <w:rFonts w:ascii="IranNastaliq" w:hAnsi="IranNastaliq" w:cs="B Nazanin"/>
          <w:color w:val="222A35" w:themeColor="text2" w:themeShade="80"/>
          <w:sz w:val="20"/>
          <w:szCs w:val="20"/>
          <w:rtl/>
        </w:rPr>
      </w:pPr>
    </w:p>
    <w:p w14:paraId="4ED56998" w14:textId="77777777" w:rsidR="00B75E6F" w:rsidRPr="00EB6DB3" w:rsidRDefault="00B75E6F" w:rsidP="00B75E6F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6C40C981" w14:textId="77777777" w:rsidR="00B75E6F" w:rsidRPr="00EB6DB3" w:rsidRDefault="00B75E6F" w:rsidP="00B75E6F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0C7F392D" w14:textId="77777777" w:rsidR="00B75E6F" w:rsidRPr="00EB6DB3" w:rsidRDefault="00B75E6F" w:rsidP="00B75E6F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07C128A0" w14:textId="271B9253" w:rsidR="00B75E6F" w:rsidRDefault="00B75E6F" w:rsidP="00B75E6F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درس تعامل </w:t>
      </w:r>
      <w:r w:rsidR="00B166F2">
        <w:rPr>
          <w:rFonts w:asciiTheme="majorBidi" w:hAnsiTheme="majorBidi" w:cs="B Titr" w:hint="cs"/>
          <w:sz w:val="32"/>
          <w:szCs w:val="32"/>
          <w:rtl/>
          <w:lang w:bidi="fa-IR"/>
        </w:rPr>
        <w:t>داشبوردهای اطلاعات سلامت</w:t>
      </w:r>
      <w:r w:rsidRPr="00176644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403B39" w14:textId="77777777" w:rsidR="00B75E6F" w:rsidRDefault="00B75E6F" w:rsidP="00B75E6F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732CBCEA" w14:textId="77777777" w:rsidR="00B75E6F" w:rsidRPr="00EB6DB3" w:rsidRDefault="00B75E6F" w:rsidP="00B75E6F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6585A97" w14:textId="77777777" w:rsidR="00B75E6F" w:rsidRPr="005E1787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دیریت اطلاعات سلامت</w:t>
      </w:r>
    </w:p>
    <w:p w14:paraId="569816D0" w14:textId="1BC8C73C" w:rsidR="00B75E6F" w:rsidRPr="00EB6DB3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B75E6F">
        <w:rPr>
          <w:rFonts w:asciiTheme="majorBidi" w:hAnsiTheme="majorBidi" w:cs="B Nazanin"/>
          <w:sz w:val="24"/>
          <w:szCs w:val="24"/>
          <w:rtl/>
          <w:lang w:bidi="fa-IR"/>
        </w:rPr>
        <w:t>داشبوردها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</w:t>
      </w:r>
      <w:r w:rsidRPr="00B75E6F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</w:p>
    <w:p w14:paraId="23B0201A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36CC468F" w14:textId="616B9002" w:rsidR="00B75E6F" w:rsidRPr="00B37985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A058C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</w:p>
    <w:p w14:paraId="55BBAFDE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1C56C246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رسا غلامزاده</w:t>
      </w:r>
    </w:p>
    <w:p w14:paraId="4767BD1D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71CED886" w14:textId="523A54C9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فناوری اطلاعات سلامت</w:t>
      </w:r>
    </w:p>
    <w:p w14:paraId="27558877" w14:textId="77777777" w:rsidR="00B75E6F" w:rsidRPr="00EB6DB3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760F368" w14:textId="77777777" w:rsidR="00B75E6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7D669CC4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6499100D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5F099E82" w14:textId="77777777" w:rsidR="00B75E6F" w:rsidRPr="0038172F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0F12CEA0" w14:textId="77777777" w:rsidR="00B75E6F" w:rsidRPr="003C3250" w:rsidRDefault="00B75E6F" w:rsidP="00B75E6F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Pr="009520DF">
        <w:rPr>
          <w:rFonts w:asciiTheme="majorBidi" w:hAnsiTheme="majorBidi" w:cs="B Nazanin"/>
          <w:sz w:val="20"/>
          <w:szCs w:val="20"/>
          <w:lang w:bidi="fa-IR"/>
        </w:rPr>
        <w:t>marsa.gholamzadeh@gmail.com</w:t>
      </w:r>
    </w:p>
    <w:p w14:paraId="5F8D8B18" w14:textId="77777777" w:rsidR="00B75E6F" w:rsidRPr="00EB6DB3" w:rsidRDefault="00B75E6F" w:rsidP="00B75E6F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541DEFAF" w14:textId="36C9B3B7" w:rsidR="00B75E6F" w:rsidRPr="004C6EF2" w:rsidRDefault="00B75E6F" w:rsidP="00B75E6F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با انواع </w:t>
      </w:r>
      <w:r w:rsidRPr="00B75E6F">
        <w:rPr>
          <w:rFonts w:ascii="IranNastaliq" w:hAnsi="IranNastaliq" w:cs="B Nazanin"/>
          <w:sz w:val="24"/>
          <w:szCs w:val="24"/>
          <w:rtl/>
          <w:lang w:bidi="fa-IR"/>
        </w:rPr>
        <w:t>داشبوردهاي اطلاعات سلامت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، چگونگی استفاده و طراحی آنها</w:t>
      </w:r>
    </w:p>
    <w:p w14:paraId="1B80EFDB" w14:textId="5CF6D5D5" w:rsidR="00B75E6F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 آشنایی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انشجویان با مفاهیم اساسی </w:t>
      </w:r>
      <w:r w:rsidRPr="00B75E6F">
        <w:rPr>
          <w:rFonts w:ascii="IranNastaliq" w:hAnsi="IranNastaliq" w:cs="B Nazanin"/>
          <w:sz w:val="24"/>
          <w:szCs w:val="24"/>
          <w:rtl/>
          <w:lang w:bidi="fa-IR"/>
        </w:rPr>
        <w:t>داشبوردهاي اطلاعات سلامت</w:t>
      </w:r>
    </w:p>
    <w:p w14:paraId="3C7E71E3" w14:textId="77777777" w:rsidR="00B75E6F" w:rsidRPr="00EB6DB3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59E3D653" w14:textId="77777777" w:rsidR="00B75E6F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14A20539" w14:textId="6B280061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مفاهیم </w:t>
      </w:r>
      <w:r w:rsidRPr="00B75E6F">
        <w:rPr>
          <w:rFonts w:ascii="IranNastaliq" w:hAnsi="IranNastaliq" w:cs="B Nazanin"/>
          <w:sz w:val="24"/>
          <w:szCs w:val="24"/>
          <w:rtl/>
          <w:lang w:bidi="fa-IR"/>
        </w:rPr>
        <w:t>داشبوردهاي اطلاعات سلامت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شنا شود.</w:t>
      </w:r>
    </w:p>
    <w:p w14:paraId="26AF11BB" w14:textId="482363B0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نواع اطلاعات مورد نیاز در داشبوردها را بیاموزد.</w:t>
      </w:r>
    </w:p>
    <w:p w14:paraId="25480B5A" w14:textId="5E678B1D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اصول ، تکنیکهای و نظریه های طراحی </w:t>
      </w:r>
      <w:r w:rsidRPr="00B75E6F">
        <w:rPr>
          <w:rFonts w:asciiTheme="majorBidi" w:hAnsiTheme="majorBidi" w:cs="B Nazanin"/>
          <w:sz w:val="24"/>
          <w:szCs w:val="24"/>
          <w:rtl/>
          <w:lang w:bidi="fa-IR"/>
        </w:rPr>
        <w:t>داشبوردهاي اطلاعات سلامت</w:t>
      </w:r>
      <w:r w:rsidRPr="00B75E6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آشنا شود.</w:t>
      </w:r>
    </w:p>
    <w:p w14:paraId="57E83C0F" w14:textId="0A204410" w:rsidR="00B75E6F" w:rsidRPr="00736E12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ا مراحل کلی فرآیند ایجاد یک داشبورد آشنا شده و یک داشبورد طراحی نماید.</w:t>
      </w:r>
    </w:p>
    <w:p w14:paraId="0354E66B" w14:textId="77777777" w:rsidR="00B75E6F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B75E6F" w14:paraId="26063CD1" w14:textId="77777777" w:rsidTr="00274934">
        <w:tc>
          <w:tcPr>
            <w:tcW w:w="3192" w:type="dxa"/>
          </w:tcPr>
          <w:p w14:paraId="6B18379D" w14:textId="77777777" w:rsidR="00B75E6F" w:rsidRDefault="00B75E6F" w:rsidP="00274934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1B1A6A57" w14:textId="77777777" w:rsidR="00B75E6F" w:rsidRDefault="00B75E6F" w:rsidP="00274934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5F6E502A" w14:textId="77777777" w:rsidR="00B75E6F" w:rsidRDefault="00B75E6F" w:rsidP="00274934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5857E46F" w14:textId="77777777" w:rsidR="00B75E6F" w:rsidRDefault="00B75E6F" w:rsidP="00B75E6F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EE34D3E" w14:textId="77777777" w:rsidR="00B75E6F" w:rsidRDefault="00B75E6F" w:rsidP="00B75E6F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311711F9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5D195E1D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313C6484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74E8D798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23A3D28A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5ED0B666" w14:textId="77777777" w:rsidR="00B75E6F" w:rsidRPr="00B80410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07F23EB9" w14:textId="77777777" w:rsidR="00B75E6F" w:rsidRPr="00B80410" w:rsidRDefault="00B75E6F" w:rsidP="00B75E6F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35D069C" w14:textId="77777777" w:rsidR="00B75E6F" w:rsidRDefault="00B75E6F" w:rsidP="00B75E6F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52D392D8" w14:textId="77777777" w:rsidR="00B75E6F" w:rsidRDefault="00B75E6F" w:rsidP="00B75E6F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19B55232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5C1F06F4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2D5AA0B9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08D4AA22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18F946B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C3DC44E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48A0D2B5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5CC03295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54616D3F" w14:textId="77777777" w:rsidR="00B75E6F" w:rsidRPr="00DB4835" w:rsidRDefault="00B75E6F" w:rsidP="00B75E6F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38A8F20A" w14:textId="77777777" w:rsidR="00B75E6F" w:rsidRPr="00EB6DB3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6"/>
        <w:gridCol w:w="2380"/>
        <w:gridCol w:w="2377"/>
        <w:gridCol w:w="2376"/>
        <w:gridCol w:w="847"/>
      </w:tblGrid>
      <w:tr w:rsidR="00B75E6F" w14:paraId="4975C2E9" w14:textId="77777777" w:rsidTr="002749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</w:tcPr>
          <w:p w14:paraId="445A2F8A" w14:textId="77777777" w:rsidR="00B75E6F" w:rsidRPr="00EB6DB3" w:rsidRDefault="00B75E6F" w:rsidP="00274934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0" w:type="dxa"/>
          </w:tcPr>
          <w:p w14:paraId="52DEAD07" w14:textId="77777777" w:rsidR="00B75E6F" w:rsidRPr="00EB6DB3" w:rsidRDefault="00B75E6F" w:rsidP="0027493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7" w:type="dxa"/>
          </w:tcPr>
          <w:p w14:paraId="43A0D4F6" w14:textId="77777777" w:rsidR="00B75E6F" w:rsidRPr="00EB6DB3" w:rsidRDefault="00B75E6F" w:rsidP="0027493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6" w:type="dxa"/>
          </w:tcPr>
          <w:p w14:paraId="0C16BF08" w14:textId="77777777" w:rsidR="00B75E6F" w:rsidRPr="00EB6DB3" w:rsidRDefault="00B75E6F" w:rsidP="0027493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5FAB4B54" w14:textId="77777777" w:rsidR="00B75E6F" w:rsidRPr="00EB6DB3" w:rsidRDefault="00B75E6F" w:rsidP="0027493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B75E6F" w14:paraId="7F806A55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5C345FA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F605FC9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F47854C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55D1A85F" w14:textId="05008AB4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قدمه ای بر 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فاه</w:t>
            </w:r>
            <w:r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م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  <w:r w:rsidR="002038CE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داشبوردهای اطلاعاتی </w:t>
            </w:r>
          </w:p>
        </w:tc>
        <w:tc>
          <w:tcPr>
            <w:tcW w:w="847" w:type="dxa"/>
          </w:tcPr>
          <w:p w14:paraId="673536B3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B75E6F" w14:paraId="281DF7BD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C7C4200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5FCF568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45F76EB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D61CA92" w14:textId="10FB28F7" w:rsidR="00B75E6F" w:rsidRPr="004D33F6" w:rsidRDefault="002038CE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بانی هوش کسب و کار</w:t>
            </w:r>
          </w:p>
        </w:tc>
        <w:tc>
          <w:tcPr>
            <w:tcW w:w="847" w:type="dxa"/>
          </w:tcPr>
          <w:p w14:paraId="1BA51B88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B75E6F" w14:paraId="33113C24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0B5E481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D0BF057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4E1044BF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12A3910" w14:textId="5B44619A" w:rsidR="00B75E6F" w:rsidRPr="004D33F6" w:rsidRDefault="002038CE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یش نیازهای ایجاد داشبوردهای سلامت</w:t>
            </w:r>
          </w:p>
        </w:tc>
        <w:tc>
          <w:tcPr>
            <w:tcW w:w="847" w:type="dxa"/>
          </w:tcPr>
          <w:p w14:paraId="2BDC074F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B75E6F" w14:paraId="683CD9D4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73CEDC5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77A7D5A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127B6EA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BA12B51" w14:textId="4BA3D6C4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ادامه آشنایی با </w:t>
            </w:r>
            <w:r w:rsidR="002038CE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نواع نمودارها و قابلیت ها در داشبوردها</w:t>
            </w:r>
          </w:p>
        </w:tc>
        <w:tc>
          <w:tcPr>
            <w:tcW w:w="847" w:type="dxa"/>
          </w:tcPr>
          <w:p w14:paraId="11078318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B75E6F" w14:paraId="024E2DF8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17D7701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54B24CC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ECF923B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C29CADC" w14:textId="592E0A9D" w:rsidR="00B75E6F" w:rsidRPr="004D33F6" w:rsidRDefault="002038CE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بزاره</w:t>
            </w:r>
            <w:r w:rsidR="00C515AA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 و نرم افزارهای موجود برای ایجاد داشبوردها</w:t>
            </w:r>
          </w:p>
        </w:tc>
        <w:tc>
          <w:tcPr>
            <w:tcW w:w="847" w:type="dxa"/>
          </w:tcPr>
          <w:p w14:paraId="5A582347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B75E6F" w14:paraId="6D7A0E9D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C462809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A7AA9CD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4ED107B6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4421B18D" w14:textId="1D2BF2E6" w:rsidR="00B75E6F" w:rsidRPr="004D33F6" w:rsidRDefault="00C515AA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مراحل ایجاد یک داشبورد اطلاعات سلامت</w:t>
            </w:r>
          </w:p>
        </w:tc>
        <w:tc>
          <w:tcPr>
            <w:tcW w:w="847" w:type="dxa"/>
          </w:tcPr>
          <w:p w14:paraId="5BA53F4B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B75E6F" w14:paraId="2CE40EA9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E8F8C3A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4037C30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4C025A9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0A71B7A3" w14:textId="40E5C8A5" w:rsidR="00B75E6F" w:rsidRPr="004D33F6" w:rsidRDefault="00C515AA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طراحی و تعیین نیازمندی های یک داشبورد اطلاعات سلامت</w:t>
            </w:r>
          </w:p>
        </w:tc>
        <w:tc>
          <w:tcPr>
            <w:tcW w:w="847" w:type="dxa"/>
          </w:tcPr>
          <w:p w14:paraId="479EA9C7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B75E6F" w14:paraId="7D018F77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4133B4B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0D6742E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E33CA93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3EF3648" w14:textId="4979B329" w:rsidR="00B75E6F" w:rsidRPr="004D33F6" w:rsidRDefault="00C515AA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احل آنالیز داده ها برای نمایش در داشبوردها</w:t>
            </w:r>
          </w:p>
        </w:tc>
        <w:tc>
          <w:tcPr>
            <w:tcW w:w="847" w:type="dxa"/>
          </w:tcPr>
          <w:p w14:paraId="5B022991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B75E6F" w14:paraId="26E60E9D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FE9C8BC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6C69B8F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C4A6677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9054800" w14:textId="000DB162" w:rsidR="00B75E6F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دغام داشبوردها با هوش مصنوعی و هوشمند سازی آنها</w:t>
            </w:r>
          </w:p>
        </w:tc>
        <w:tc>
          <w:tcPr>
            <w:tcW w:w="847" w:type="dxa"/>
          </w:tcPr>
          <w:p w14:paraId="4AA7EAC3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B75E6F" w14:paraId="01F5170F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2CB535B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مرسا غلامزاده</w:t>
            </w:r>
          </w:p>
        </w:tc>
        <w:tc>
          <w:tcPr>
            <w:tcW w:w="2380" w:type="dxa"/>
            <w:vAlign w:val="center"/>
          </w:tcPr>
          <w:p w14:paraId="2D49BE59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1183294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B75B6AC" w14:textId="5D55B744" w:rsidR="00B75E6F" w:rsidRPr="004D33F6" w:rsidRDefault="00C515AA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عرفی نرم افزار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 xml:space="preserve">Excel 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و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power BI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برای استفاده از داشبوردها</w:t>
            </w:r>
          </w:p>
        </w:tc>
        <w:tc>
          <w:tcPr>
            <w:tcW w:w="847" w:type="dxa"/>
          </w:tcPr>
          <w:p w14:paraId="5DEDAC3A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B75E6F" w14:paraId="6A1A15FC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2825E7C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E6F9231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94835CC" w14:textId="77777777" w:rsidR="00B75E6F" w:rsidRPr="004D33F6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2449E56" w14:textId="6CE1227B" w:rsidR="00B75E6F" w:rsidRPr="004D33F6" w:rsidRDefault="00C515AA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عرفی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Tableua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برای طراحی یک داشبورد تعاملی</w:t>
            </w:r>
          </w:p>
        </w:tc>
        <w:tc>
          <w:tcPr>
            <w:tcW w:w="847" w:type="dxa"/>
          </w:tcPr>
          <w:p w14:paraId="2D7B312B" w14:textId="77777777" w:rsidR="00B75E6F" w:rsidRPr="00EB6DB3" w:rsidRDefault="00B75E6F" w:rsidP="002749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B75E6F" w14:paraId="1BE086AD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5CA5CD0" w14:textId="77777777" w:rsidR="00B75E6F" w:rsidRPr="004D33F6" w:rsidRDefault="00B75E6F" w:rsidP="00274934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F573921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0378F37" w14:textId="77777777" w:rsidR="00B75E6F" w:rsidRPr="004D33F6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3E7DFDDB" w14:textId="57475AF0" w:rsidR="00B75E6F" w:rsidRPr="00731317" w:rsidRDefault="00C515AA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ایجاد داشبورد اطلاعات سلامت با استفاده از پایتون</w:t>
            </w:r>
          </w:p>
        </w:tc>
        <w:tc>
          <w:tcPr>
            <w:tcW w:w="847" w:type="dxa"/>
          </w:tcPr>
          <w:p w14:paraId="0280A257" w14:textId="77777777" w:rsidR="00B75E6F" w:rsidRPr="00EB6DB3" w:rsidRDefault="00B75E6F" w:rsidP="002749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C515AA" w14:paraId="418DBDC1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F9B4EA1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4242E4F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B1172E8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3771D877" w14:textId="68490583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و انجام یک پروژه عملی در رابطه با مباحث گفته شده</w:t>
            </w:r>
          </w:p>
        </w:tc>
        <w:tc>
          <w:tcPr>
            <w:tcW w:w="847" w:type="dxa"/>
          </w:tcPr>
          <w:p w14:paraId="258A3130" w14:textId="77777777" w:rsidR="00C515AA" w:rsidRPr="00EB6DB3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C515AA" w14:paraId="13EA3073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5B55B3E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97A5A53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5E80548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11F80E8" w14:textId="21E0B31B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و انجام یک پروژه عملی در رابطه با مباحث گفته شده</w:t>
            </w:r>
          </w:p>
        </w:tc>
        <w:tc>
          <w:tcPr>
            <w:tcW w:w="847" w:type="dxa"/>
          </w:tcPr>
          <w:p w14:paraId="10A137E6" w14:textId="77777777" w:rsidR="00C515AA" w:rsidRPr="00EB6DB3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C515AA" w14:paraId="5303947F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A51609B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EF3CFF5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A7DC5F1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361F8385" w14:textId="7EC3BECC" w:rsidR="00C515AA" w:rsidRPr="002F50AC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Cambria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و انجام یک پروژه عملی در رابطه با مباحث گفته شده</w:t>
            </w:r>
          </w:p>
        </w:tc>
        <w:tc>
          <w:tcPr>
            <w:tcW w:w="847" w:type="dxa"/>
          </w:tcPr>
          <w:p w14:paraId="72055E67" w14:textId="77777777" w:rsidR="00C515AA" w:rsidRPr="00EB6DB3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C515AA" w14:paraId="5867FC58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B64A860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F9C355A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6B7ACAA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F67D00B" w14:textId="70730F54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زیابی رابط کاربری</w:t>
            </w:r>
          </w:p>
        </w:tc>
        <w:tc>
          <w:tcPr>
            <w:tcW w:w="847" w:type="dxa"/>
          </w:tcPr>
          <w:p w14:paraId="2CA5317B" w14:textId="77777777" w:rsidR="00C515AA" w:rsidRPr="00EB6DB3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C515AA" w14:paraId="4ADBCE95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848B2CF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80065D3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24F1317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  <w:vAlign w:val="center"/>
          </w:tcPr>
          <w:p w14:paraId="7E9C1F1C" w14:textId="76271168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روشها و معیارهای ارزیابی داشبوردها</w:t>
            </w:r>
          </w:p>
        </w:tc>
        <w:tc>
          <w:tcPr>
            <w:tcW w:w="847" w:type="dxa"/>
          </w:tcPr>
          <w:p w14:paraId="4662797F" w14:textId="77777777" w:rsidR="00C515AA" w:rsidRPr="00EB6DB3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C515AA" w14:paraId="1A56E676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D9114F9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1DE9568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316A7DA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17320D6C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763996B0" w14:textId="77777777" w:rsidR="00C515AA" w:rsidRPr="00EB6DB3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C515AA" w14:paraId="5A4BD0B8" w14:textId="77777777" w:rsidTr="0027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2D3EE8C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77334BE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دانشجویان و بحث و تبادل نظر سایر دانشجویان</w:t>
            </w: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49BB4C97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31762874" w14:textId="77777777" w:rsidR="00C515AA" w:rsidRPr="004D33F6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1CFABDB0" w14:textId="77777777" w:rsidR="00C515AA" w:rsidRPr="00EB6DB3" w:rsidRDefault="00C515AA" w:rsidP="00C515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C515AA" w14:paraId="2C57F875" w14:textId="77777777" w:rsidTr="002749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992FD22" w14:textId="77777777" w:rsidR="00C515AA" w:rsidRPr="004D33F6" w:rsidRDefault="00C515AA" w:rsidP="00C515AA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705D679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>ارائه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و بحث و تبادل نظر سا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0601A0A0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ارائه دانشجویان </w:t>
            </w:r>
          </w:p>
        </w:tc>
        <w:tc>
          <w:tcPr>
            <w:tcW w:w="2376" w:type="dxa"/>
          </w:tcPr>
          <w:p w14:paraId="077BC43D" w14:textId="77777777" w:rsidR="00C515AA" w:rsidRPr="004D33F6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 دانشجویان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جلسه رفع اشکال</w:t>
            </w:r>
          </w:p>
        </w:tc>
        <w:tc>
          <w:tcPr>
            <w:tcW w:w="847" w:type="dxa"/>
          </w:tcPr>
          <w:p w14:paraId="32240EC9" w14:textId="77777777" w:rsidR="00C515AA" w:rsidRPr="00EB6DB3" w:rsidRDefault="00C515AA" w:rsidP="00C515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45E36643" w14:textId="77777777" w:rsidR="00B75E6F" w:rsidRPr="00EB6DB3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FD6F64D" w14:textId="77777777" w:rsidR="00B75E6F" w:rsidRDefault="00B75E6F" w:rsidP="00B75E6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34B3B945" w14:textId="77777777" w:rsidR="00B75E6F" w:rsidRDefault="00B75E6F" w:rsidP="00B75E6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6DD768FA" w14:textId="77777777" w:rsidR="00B75E6F" w:rsidRDefault="00B75E6F" w:rsidP="00B75E6F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7BE321A6" w14:textId="77777777" w:rsidR="00B75E6F" w:rsidRDefault="00B75E6F" w:rsidP="00B75E6F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538ECD9F" w14:textId="77777777" w:rsidR="00B75E6F" w:rsidRDefault="00B75E6F" w:rsidP="00B75E6F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28733164" w14:textId="77777777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3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663AA0FE" w14:textId="77777777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6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723F1E0A" w14:textId="77777777" w:rsidR="00B75E6F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7A7069CE" w14:textId="77777777" w:rsidR="00B75E6F" w:rsidRPr="00EF7687" w:rsidRDefault="00B75E6F" w:rsidP="00B75E6F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فعال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کلاس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B75E6F" w:rsidRPr="00145E3E" w14:paraId="70816C2D" w14:textId="77777777" w:rsidTr="00274934">
        <w:tc>
          <w:tcPr>
            <w:tcW w:w="10824" w:type="dxa"/>
            <w:gridSpan w:val="8"/>
            <w:shd w:val="clear" w:color="auto" w:fill="D9E2F3" w:themeFill="accent1" w:themeFillTint="33"/>
          </w:tcPr>
          <w:p w14:paraId="4597ED8F" w14:textId="77777777" w:rsidR="00B75E6F" w:rsidRPr="00145E3E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ک لیست ارزیابی طرح دوره </w:t>
            </w:r>
          </w:p>
        </w:tc>
      </w:tr>
      <w:tr w:rsidR="00B75E6F" w:rsidRPr="00145E3E" w14:paraId="6286A619" w14:textId="77777777" w:rsidTr="00274934">
        <w:tc>
          <w:tcPr>
            <w:tcW w:w="3870" w:type="dxa"/>
            <w:gridSpan w:val="3"/>
            <w:shd w:val="clear" w:color="auto" w:fill="D9E2F3" w:themeFill="accent1" w:themeFillTint="33"/>
          </w:tcPr>
          <w:p w14:paraId="301FE366" w14:textId="77777777" w:rsidR="00B75E6F" w:rsidRPr="000D393B" w:rsidRDefault="00B75E6F" w:rsidP="00274934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9E2F3" w:themeFill="accent1" w:themeFillTint="33"/>
            <w:vAlign w:val="center"/>
          </w:tcPr>
          <w:p w14:paraId="52638D01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9E2F3" w:themeFill="accent1" w:themeFillTint="33"/>
            <w:vAlign w:val="center"/>
          </w:tcPr>
          <w:p w14:paraId="50254E1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9E2F3" w:themeFill="accent1" w:themeFillTint="33"/>
            <w:vAlign w:val="center"/>
          </w:tcPr>
          <w:p w14:paraId="42324D7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9E2F3" w:themeFill="accent1" w:themeFillTint="33"/>
            <w:vAlign w:val="center"/>
          </w:tcPr>
          <w:p w14:paraId="1ED34233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9E2F3" w:themeFill="accent1" w:themeFillTint="33"/>
            <w:vAlign w:val="center"/>
          </w:tcPr>
          <w:p w14:paraId="299F6230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B75E6F" w:rsidRPr="00145E3E" w14:paraId="1653938A" w14:textId="77777777" w:rsidTr="00274934">
        <w:tc>
          <w:tcPr>
            <w:tcW w:w="1242" w:type="dxa"/>
            <w:shd w:val="clear" w:color="auto" w:fill="D9E2F3" w:themeFill="accent1" w:themeFillTint="33"/>
            <w:vAlign w:val="center"/>
          </w:tcPr>
          <w:p w14:paraId="629F050A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991496C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25BA6038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9E2F3" w:themeFill="accent1" w:themeFillTint="33"/>
          </w:tcPr>
          <w:p w14:paraId="7A0A0FB8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E2F3" w:themeFill="accent1" w:themeFillTint="33"/>
          </w:tcPr>
          <w:p w14:paraId="6F09FBB4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9E2F3" w:themeFill="accent1" w:themeFillTint="33"/>
          </w:tcPr>
          <w:p w14:paraId="6D0A1DF3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9E2F3" w:themeFill="accent1" w:themeFillTint="33"/>
          </w:tcPr>
          <w:p w14:paraId="382BF355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9E2F3" w:themeFill="accent1" w:themeFillTint="33"/>
          </w:tcPr>
          <w:p w14:paraId="0922C7B1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B75E6F" w:rsidRPr="00145E3E" w14:paraId="5CB08B72" w14:textId="77777777" w:rsidTr="00274934">
        <w:tc>
          <w:tcPr>
            <w:tcW w:w="1242" w:type="dxa"/>
          </w:tcPr>
          <w:p w14:paraId="1F4FDE7D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6173494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349036E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331581D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5B2381CD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7C378E1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7A538C94" w14:textId="77777777" w:rsidR="00B75E6F" w:rsidRPr="00145E3E" w:rsidRDefault="00B75E6F" w:rsidP="00274934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724503D2" w14:textId="77777777" w:rsidR="00B75E6F" w:rsidRPr="00145E3E" w:rsidRDefault="00B75E6F" w:rsidP="00274934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3504B802" w14:textId="77777777" w:rsidTr="00274934">
        <w:tc>
          <w:tcPr>
            <w:tcW w:w="1242" w:type="dxa"/>
          </w:tcPr>
          <w:p w14:paraId="7BE26D80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88FC694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EC1F800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25408D7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1CE40F3A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7428E5EE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009CEB3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34B90F3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3413DAA4" w14:textId="77777777" w:rsidTr="00274934">
        <w:tc>
          <w:tcPr>
            <w:tcW w:w="1242" w:type="dxa"/>
          </w:tcPr>
          <w:p w14:paraId="1113F6C7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5EEDFCC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80C7517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0F4E759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1E5BFBB4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49D3EEF9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283A457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F448E4C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297CEF93" w14:textId="77777777" w:rsidTr="00274934">
        <w:trPr>
          <w:trHeight w:val="1024"/>
        </w:trPr>
        <w:tc>
          <w:tcPr>
            <w:tcW w:w="1242" w:type="dxa"/>
          </w:tcPr>
          <w:p w14:paraId="78B7A81B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8B90E8B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E6FB25B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0E1A07F5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17AFECA4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5316109D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10884A5A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7992713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14625AF8" w14:textId="77777777" w:rsidTr="00274934">
        <w:trPr>
          <w:trHeight w:val="1123"/>
        </w:trPr>
        <w:tc>
          <w:tcPr>
            <w:tcW w:w="1242" w:type="dxa"/>
          </w:tcPr>
          <w:p w14:paraId="38FFB4EB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4CC5F08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F669091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CC502A3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3D02F9B6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3632946F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D752D95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23627D01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62033AA1" w14:textId="77777777" w:rsidTr="00274934">
        <w:trPr>
          <w:trHeight w:val="828"/>
        </w:trPr>
        <w:tc>
          <w:tcPr>
            <w:tcW w:w="1242" w:type="dxa"/>
          </w:tcPr>
          <w:p w14:paraId="1C489A23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84DF37A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1826317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220460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7B2BE1E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5D86F0FA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1CD7835C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2D7206A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0BCCD634" w14:textId="77777777" w:rsidTr="00274934">
        <w:trPr>
          <w:trHeight w:val="699"/>
        </w:trPr>
        <w:tc>
          <w:tcPr>
            <w:tcW w:w="1242" w:type="dxa"/>
          </w:tcPr>
          <w:p w14:paraId="30ED0E34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146A0F5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D999618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81FEE4F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2C063381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04F2976F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9A8404F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6B7FF5F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710EC8A7" w14:textId="77777777" w:rsidTr="00274934">
        <w:tc>
          <w:tcPr>
            <w:tcW w:w="1242" w:type="dxa"/>
          </w:tcPr>
          <w:p w14:paraId="4C423194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274C672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4EDC86C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12EBC3C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58F8444E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47613D80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7881372E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02EDE31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04D48F0C" w14:textId="77777777" w:rsidTr="00274934">
        <w:trPr>
          <w:trHeight w:val="1469"/>
        </w:trPr>
        <w:tc>
          <w:tcPr>
            <w:tcW w:w="1242" w:type="dxa"/>
          </w:tcPr>
          <w:p w14:paraId="5F349A1D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00936A9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C82A8FD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3B99E993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 و ... تعریف شده و درج گردیده است.</w:t>
            </w:r>
          </w:p>
        </w:tc>
        <w:tc>
          <w:tcPr>
            <w:tcW w:w="1080" w:type="dxa"/>
            <w:vAlign w:val="center"/>
          </w:tcPr>
          <w:p w14:paraId="1AA270AA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64C8EF70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B96990C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2B7A106A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59DB0C93" w14:textId="77777777" w:rsidTr="00274934">
        <w:trPr>
          <w:trHeight w:val="1186"/>
        </w:trPr>
        <w:tc>
          <w:tcPr>
            <w:tcW w:w="1242" w:type="dxa"/>
          </w:tcPr>
          <w:p w14:paraId="69807F59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1A257D2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C0FC8A3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490FBA5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 نمره نهایی دانشجو، درج شده اس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1912B37F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7D7CDEB5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A78C236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45BF6038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B75E6F" w:rsidRPr="00145E3E" w14:paraId="001519B0" w14:textId="77777777" w:rsidTr="00274934">
        <w:trPr>
          <w:trHeight w:val="793"/>
        </w:trPr>
        <w:tc>
          <w:tcPr>
            <w:tcW w:w="1242" w:type="dxa"/>
          </w:tcPr>
          <w:p w14:paraId="437E4123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D95BE78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4B8EADE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517285B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7473FF80" w14:textId="77777777" w:rsidR="00B75E6F" w:rsidRPr="000D393B" w:rsidRDefault="00B75E6F" w:rsidP="0027493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211DC68A" w14:textId="77777777" w:rsidR="00B75E6F" w:rsidRPr="000D393B" w:rsidRDefault="00B75E6F" w:rsidP="0027493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E566B7C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2466353D" w14:textId="77777777" w:rsidR="00B75E6F" w:rsidRPr="00145E3E" w:rsidRDefault="00B75E6F" w:rsidP="0027493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44873513" w14:textId="77777777" w:rsidR="00B75E6F" w:rsidRPr="00F51BF7" w:rsidRDefault="00B75E6F" w:rsidP="00B75E6F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6C68C5" wp14:editId="15FC471A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1F39CB2" w14:textId="77777777" w:rsidR="00B75E6F" w:rsidRPr="00F71D0D" w:rsidRDefault="00B75E6F" w:rsidP="00B75E6F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6C68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O6Bmh7e&#10;AAAACQEAAA8AAAAAAAAAAAAAAAAAnwQAAGRycy9kb3ducmV2LnhtbFBLBQYAAAAABAAEAPMAAACq&#10;BQAAAAA=&#10;" fillcolor="window" strokeweight=".5pt">
                <v:textbox>
                  <w:txbxContent>
                    <w:p w14:paraId="11F39CB2" w14:textId="77777777" w:rsidR="00B75E6F" w:rsidRPr="00F71D0D" w:rsidRDefault="00B75E6F" w:rsidP="00B75E6F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20C0654" w14:textId="77777777" w:rsidR="00B75E6F" w:rsidRDefault="00B75E6F" w:rsidP="00B75E6F">
      <w:pPr>
        <w:bidi/>
      </w:pPr>
    </w:p>
    <w:p w14:paraId="6AFE1721" w14:textId="77777777" w:rsidR="007D373D" w:rsidRDefault="007D373D"/>
    <w:sectPr w:rsidR="007D373D" w:rsidSect="00B75E6F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B1F0E" w14:textId="77777777" w:rsidR="00631160" w:rsidRDefault="00631160" w:rsidP="00B75E6F">
      <w:pPr>
        <w:spacing w:after="0" w:line="240" w:lineRule="auto"/>
      </w:pPr>
      <w:r>
        <w:separator/>
      </w:r>
    </w:p>
  </w:endnote>
  <w:endnote w:type="continuationSeparator" w:id="0">
    <w:p w14:paraId="1B4FAA9E" w14:textId="77777777" w:rsidR="00631160" w:rsidRDefault="00631160" w:rsidP="00B75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D8BBB8" w14:textId="77777777" w:rsidR="006F2F2F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5A65B3C" w14:textId="77777777" w:rsidR="006F2F2F" w:rsidRDefault="006F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614D4" w14:textId="77777777" w:rsidR="00631160" w:rsidRDefault="00631160" w:rsidP="00B75E6F">
      <w:pPr>
        <w:spacing w:after="0" w:line="240" w:lineRule="auto"/>
      </w:pPr>
      <w:r>
        <w:separator/>
      </w:r>
    </w:p>
  </w:footnote>
  <w:footnote w:type="continuationSeparator" w:id="0">
    <w:p w14:paraId="0D6B94D4" w14:textId="77777777" w:rsidR="00631160" w:rsidRDefault="00631160" w:rsidP="00B75E6F">
      <w:pPr>
        <w:spacing w:after="0" w:line="240" w:lineRule="auto"/>
      </w:pPr>
      <w:r>
        <w:continuationSeparator/>
      </w:r>
    </w:p>
  </w:footnote>
  <w:footnote w:id="1">
    <w:p w14:paraId="0A407BE7" w14:textId="77777777" w:rsidR="00B75E6F" w:rsidRPr="00B237F7" w:rsidRDefault="00B75E6F" w:rsidP="00B75E6F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66DDFD05" w14:textId="77777777" w:rsidR="00B75E6F" w:rsidRDefault="00B75E6F" w:rsidP="00B75E6F">
      <w:pPr>
        <w:pStyle w:val="FootnoteText"/>
        <w:bidi/>
        <w:rPr>
          <w:rtl/>
          <w:lang w:bidi="fa-IR"/>
        </w:rPr>
      </w:pPr>
    </w:p>
  </w:footnote>
  <w:footnote w:id="2">
    <w:p w14:paraId="6D409A2E" w14:textId="77777777" w:rsidR="00B75E6F" w:rsidRDefault="00B75E6F" w:rsidP="00B75E6F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6267D018" w14:textId="77777777" w:rsidR="00B75E6F" w:rsidRPr="00DB4835" w:rsidRDefault="00B75E6F" w:rsidP="00B75E6F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43A70C73" w14:textId="77777777" w:rsidR="00B75E6F" w:rsidRDefault="00B75E6F" w:rsidP="00B75E6F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A95688C" w14:textId="77777777" w:rsidR="00B75E6F" w:rsidRPr="0006432E" w:rsidRDefault="00B75E6F" w:rsidP="00B75E6F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1"/>
  </w:num>
  <w:num w:numId="2" w16cid:durableId="191269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sTSzMDc0MzGyMLFQ0lEKTi0uzszPAykwrgUA9I5YfywAAAA="/>
    <w:docVar w:name="__Virastar_42____i" w:val="H4sIAAAAAAAEAKtWckksSQxILCpxzi/NK1GyMqwFAAEhoTITAAAA"/>
    <w:docVar w:name="__Virastar_42___1" w:val="H4sIAAAAAAAEAKtWcslP9kxRslIyNDYxMDYxMzY2Mje2NLQwMDBU0lEKTi0uzszPAykwqgUAhgDGAiwAAAA="/>
  </w:docVars>
  <w:rsids>
    <w:rsidRoot w:val="00C959FA"/>
    <w:rsid w:val="002038CE"/>
    <w:rsid w:val="003670E2"/>
    <w:rsid w:val="003A058C"/>
    <w:rsid w:val="003B12A0"/>
    <w:rsid w:val="003B52CA"/>
    <w:rsid w:val="003E5C59"/>
    <w:rsid w:val="00631160"/>
    <w:rsid w:val="006959CC"/>
    <w:rsid w:val="006F2F2F"/>
    <w:rsid w:val="007D373D"/>
    <w:rsid w:val="00B166F2"/>
    <w:rsid w:val="00B75E6F"/>
    <w:rsid w:val="00C515AA"/>
    <w:rsid w:val="00C959FA"/>
    <w:rsid w:val="00CF6349"/>
    <w:rsid w:val="00DC1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1CB61"/>
  <w15:chartTrackingRefBased/>
  <w15:docId w15:val="{D25E7E8E-14E4-4180-ADF3-95CE89760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E6F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5E6F"/>
    <w:pPr>
      <w:ind w:left="720"/>
      <w:contextualSpacing/>
    </w:pPr>
  </w:style>
  <w:style w:type="table" w:styleId="TableGrid">
    <w:name w:val="Table Grid"/>
    <w:basedOn w:val="TableNormal"/>
    <w:uiPriority w:val="59"/>
    <w:rsid w:val="00B75E6F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B75E6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B75E6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5E6F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B75E6F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B75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E6F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B75E6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4</cp:revision>
  <dcterms:created xsi:type="dcterms:W3CDTF">2025-09-27T16:16:00Z</dcterms:created>
  <dcterms:modified xsi:type="dcterms:W3CDTF">2025-09-27T16:59:00Z</dcterms:modified>
</cp:coreProperties>
</file>